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68334" w14:textId="77777777" w:rsidR="002A4A9F" w:rsidRDefault="0079584B">
      <w:pPr>
        <w:pStyle w:val="Title"/>
      </w:pPr>
      <w:r>
        <w:t>Z-Test Report</w:t>
      </w:r>
    </w:p>
    <w:p w14:paraId="55741A63" w14:textId="77777777" w:rsidR="002A4A9F" w:rsidRDefault="0079584B">
      <w:pPr>
        <w:pStyle w:val="Heading2"/>
      </w:pPr>
      <w:bookmarkStart w:id="0" w:name="step-1-creating-the-hypothesis"/>
      <w:r>
        <w:t>STEP 1: CREATING THE HYPOTHESIS</w:t>
      </w:r>
    </w:p>
    <w:p w14:paraId="62252027" w14:textId="77777777" w:rsidR="002A4A9F" w:rsidRDefault="0079584B">
      <w:pPr>
        <w:pStyle w:val="FirstParagraph"/>
      </w:pPr>
      <w:r>
        <w:t>Based on the information provided, the null and alternate hypothesis is given by:</w:t>
      </w:r>
    </w:p>
    <w:p w14:paraId="454F705A" w14:textId="77777777" w:rsidR="002A4A9F" w:rsidRDefault="0079584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44</m:t>
          </m:r>
        </m:oMath>
      </m:oMathPara>
    </w:p>
    <w:p w14:paraId="13961406" w14:textId="77777777" w:rsidR="002A4A9F" w:rsidRDefault="0079584B">
      <w:pPr>
        <w:pStyle w:val="FirstParagraph"/>
      </w:pPr>
      <w:r>
        <w:t>vs</w:t>
      </w:r>
    </w:p>
    <w:p w14:paraId="7F8AF029" w14:textId="77777777" w:rsidR="002A4A9F" w:rsidRDefault="0079584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44</m:t>
          </m:r>
        </m:oMath>
      </m:oMathPara>
    </w:p>
    <w:p w14:paraId="102C47C3" w14:textId="77777777" w:rsidR="002A4A9F" w:rsidRDefault="0079584B">
      <w:pPr>
        <w:pStyle w:val="SourceCode"/>
      </w:pPr>
      <w:r>
        <w:rPr>
          <w:rStyle w:val="VerbatimChar"/>
        </w:rPr>
        <w:t>##  T-Test Results</w:t>
      </w:r>
    </w:p>
    <w:p w14:paraId="0DC9C8DA" w14:textId="77777777" w:rsidR="002A4A9F" w:rsidRDefault="0079584B">
      <w:pPr>
        <w:pStyle w:val="SourceCode"/>
      </w:pPr>
      <w:r>
        <w:rPr>
          <w:rStyle w:val="VerbatimChar"/>
        </w:rPr>
        <w:t>## Hypothesized Mean:  44</w:t>
      </w:r>
    </w:p>
    <w:p w14:paraId="112B11D7" w14:textId="77777777" w:rsidR="002A4A9F" w:rsidRDefault="0079584B">
      <w:pPr>
        <w:pStyle w:val="SourceCode"/>
      </w:pPr>
      <w:r>
        <w:rPr>
          <w:rStyle w:val="VerbatimChar"/>
        </w:rPr>
        <w:t>## Alpha value: 0.05</w:t>
      </w:r>
    </w:p>
    <w:p w14:paraId="3C5812E3" w14:textId="77777777" w:rsidR="002A4A9F" w:rsidRDefault="0079584B">
      <w:pPr>
        <w:pStyle w:val="Heading2"/>
      </w:pPr>
      <w:bookmarkStart w:id="1" w:name="step-2-selection-of-the-critical-region"/>
      <w:bookmarkEnd w:id="0"/>
      <w:r>
        <w:t>STEP 2: SELECTION OF THE CRITICAL REGION</w:t>
      </w:r>
    </w:p>
    <w:p w14:paraId="19D967A2" w14:textId="77777777" w:rsidR="002A4A9F" w:rsidRDefault="0079584B">
      <w:pPr>
        <w:pStyle w:val="FirstParagraph"/>
      </w:pPr>
      <w:r>
        <w:t xml:space="preserve">Based on the significant level of </w:t>
      </w:r>
      <m:oMath>
        <m:r>
          <w:rPr>
            <w:rFonts w:ascii="Cambria Math" w:hAnsi="Cambria Math"/>
          </w:rPr>
          <m:t>α</m:t>
        </m:r>
      </m:oMath>
      <w:r>
        <w:t xml:space="preserve"> = , the rejection region is:</w:t>
      </w:r>
    </w:p>
    <w:p w14:paraId="44696B2C" w14:textId="77777777" w:rsidR="002A4A9F" w:rsidRDefault="0079584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3384634D" w14:textId="77777777" w:rsidR="002A4A9F" w:rsidRDefault="0079584B">
      <w:pPr>
        <w:pStyle w:val="Heading2"/>
      </w:pPr>
      <w:bookmarkStart w:id="2" w:name="Xf571dcce43cc99b86c93a7b063f5c25f12bc4f4"/>
      <w:bookmarkEnd w:id="1"/>
      <w:r>
        <w:t>STEP 3: CALCULATION OF THE TEST STATISTICS</w:t>
      </w:r>
    </w:p>
    <w:p w14:paraId="78E2460E" w14:textId="77777777" w:rsidR="002A4A9F" w:rsidRDefault="0079584B">
      <w:pPr>
        <w:pStyle w:val="FirstParagraph"/>
      </w:pPr>
      <w:r>
        <w:t>The t-statistics is computed as follows :</w:t>
      </w:r>
    </w:p>
    <w:p w14:paraId="1BA6730F" w14:textId="77777777" w:rsidR="002A4A9F" w:rsidRDefault="0079584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5B98D68C" w14:textId="77777777" w:rsidR="002A4A9F" w:rsidRDefault="0079584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4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7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116B995F" w14:textId="77777777" w:rsidR="002A4A9F" w:rsidRDefault="0079584B">
      <w:pPr>
        <w:pStyle w:val="SourceCode"/>
      </w:pPr>
      <w:r>
        <w:rPr>
          <w:rStyle w:val="VerbatimChar"/>
        </w:rPr>
        <w:t>## Sample M</w:t>
      </w:r>
      <w:r>
        <w:rPr>
          <w:rStyle w:val="VerbatimChar"/>
        </w:rPr>
        <w:t>ean:  49.67167</w:t>
      </w:r>
    </w:p>
    <w:p w14:paraId="67E78330" w14:textId="77777777" w:rsidR="002A4A9F" w:rsidRDefault="0079584B">
      <w:pPr>
        <w:pStyle w:val="SourceCode"/>
      </w:pPr>
      <w:r>
        <w:rPr>
          <w:rStyle w:val="VerbatimChar"/>
        </w:rPr>
        <w:t>## Sample Size:  12</w:t>
      </w:r>
    </w:p>
    <w:p w14:paraId="37A0B2B0" w14:textId="77777777" w:rsidR="002A4A9F" w:rsidRDefault="0079584B">
      <w:pPr>
        <w:pStyle w:val="SourceCode"/>
      </w:pPr>
      <w:r>
        <w:rPr>
          <w:rStyle w:val="VerbatimChar"/>
        </w:rPr>
        <w:t>## Population Mean:  44</w:t>
      </w:r>
    </w:p>
    <w:p w14:paraId="2AF3D325" w14:textId="77777777" w:rsidR="002A4A9F" w:rsidRDefault="0079584B">
      <w:pPr>
        <w:pStyle w:val="SourceCode"/>
      </w:pPr>
      <w:r>
        <w:rPr>
          <w:rStyle w:val="VerbatimChar"/>
        </w:rPr>
        <w:t>## Population Standard Deviation:  7</w:t>
      </w:r>
    </w:p>
    <w:p w14:paraId="66F7F7AC" w14:textId="77777777" w:rsidR="002A4A9F" w:rsidRDefault="0079584B">
      <w:pPr>
        <w:pStyle w:val="SourceCode"/>
      </w:pPr>
      <w:r>
        <w:rPr>
          <w:rStyle w:val="VerbatimChar"/>
        </w:rPr>
        <w:t>## Z-Statistic:  2.806747</w:t>
      </w:r>
    </w:p>
    <w:p w14:paraId="51E57B64" w14:textId="77777777" w:rsidR="002A4A9F" w:rsidRDefault="0079584B">
      <w:pPr>
        <w:pStyle w:val="SourceCode"/>
      </w:pPr>
      <w:r>
        <w:rPr>
          <w:rStyle w:val="VerbatimChar"/>
        </w:rPr>
        <w:t>## Significant level: 0.05</w:t>
      </w:r>
    </w:p>
    <w:p w14:paraId="6BBB9978" w14:textId="77777777" w:rsidR="002A4A9F" w:rsidRDefault="0079584B">
      <w:pPr>
        <w:pStyle w:val="Heading2"/>
      </w:pPr>
      <w:bookmarkStart w:id="3" w:name="step-5-conclusion-based-on-z-statistics"/>
      <w:bookmarkEnd w:id="2"/>
      <w:r>
        <w:t>STEP 5: CONCLUSION BASED ON Z STATISTICS</w:t>
      </w:r>
    </w:p>
    <w:p w14:paraId="16FB9140" w14:textId="77777777" w:rsidR="002A4A9F" w:rsidRDefault="0079584B">
      <w:pPr>
        <w:pStyle w:val="SourceCode"/>
      </w:pPr>
      <w:r>
        <w:rPr>
          <w:rStyle w:val="VerbatimChar"/>
        </w:rPr>
        <w:t>## Conclusion based on Z-statistic:  Fail to reject the null hypot</w:t>
      </w:r>
      <w:r>
        <w:rPr>
          <w:rStyle w:val="VerbatimChar"/>
        </w:rPr>
        <w:t>hesis.</w:t>
      </w:r>
      <w:bookmarkEnd w:id="3"/>
    </w:p>
    <w:sectPr w:rsidR="002A4A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F9F65" w14:textId="77777777" w:rsidR="0079584B" w:rsidRDefault="0079584B">
      <w:pPr>
        <w:spacing w:after="0"/>
      </w:pPr>
      <w:r>
        <w:separator/>
      </w:r>
    </w:p>
  </w:endnote>
  <w:endnote w:type="continuationSeparator" w:id="0">
    <w:p w14:paraId="7D79B21F" w14:textId="77777777" w:rsidR="0079584B" w:rsidRDefault="00795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FB687" w14:textId="77777777" w:rsidR="0079584B" w:rsidRDefault="0079584B">
      <w:r>
        <w:separator/>
      </w:r>
    </w:p>
  </w:footnote>
  <w:footnote w:type="continuationSeparator" w:id="0">
    <w:p w14:paraId="48E2A1D9" w14:textId="77777777" w:rsidR="0079584B" w:rsidRDefault="00795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F8F4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4A9F"/>
    <w:rsid w:val="00175624"/>
    <w:rsid w:val="002A4A9F"/>
    <w:rsid w:val="00684F0D"/>
    <w:rsid w:val="0079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5E5C0"/>
  <w15:docId w15:val="{405DD4C8-C93A-41A2-939C-336842380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2</Words>
  <Characters>643</Characters>
  <Application>Microsoft Office Word</Application>
  <DocSecurity>0</DocSecurity>
  <Lines>5</Lines>
  <Paragraphs>1</Paragraphs>
  <ScaleCrop>false</ScaleCrop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-Test Report</dc:title>
  <dc:creator>AISWARYA P MANI</dc:creator>
  <cp:keywords/>
  <cp:lastModifiedBy>AISWARYA P MANI</cp:lastModifiedBy>
  <cp:revision>2</cp:revision>
  <dcterms:created xsi:type="dcterms:W3CDTF">2025-02-26T19:14:00Z</dcterms:created>
  <dcterms:modified xsi:type="dcterms:W3CDTF">2025-02-26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